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logarithms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or alternativel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k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k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updated 11/25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6-04-16T12:23:09Z</dcterms:created>
  <dcterms:modified xsi:type="dcterms:W3CDTF">2026-04-16T12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